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0" w:name="Xad9532b8ad3e2bb10313021d919fa447844d592"/>
    <w:p>
      <w:pPr>
        <w:pStyle w:val="Heading1"/>
      </w:pPr>
      <w:r>
        <w:t xml:space="preserve">Internship Application Letter for School Counselor Position</w:t>
      </w:r>
    </w:p>
    <w:p>
      <w:pPr>
        <w:pStyle w:val="FirstParagraph"/>
      </w:pPr>
      <w:r>
        <w:t xml:space="preserve">Submitted to the Educational Leadership Team at Buenos Aires Public Schools</w:t>
      </w:r>
    </w:p>
    <w:bookmarkEnd w:id="20"/>
    <w:p>
      <w:pPr>
        <w:pStyle w:val="BodyText"/>
      </w:pPr>
      <w:r>
        <w:t xml:space="preserve">Maria Elena Rodriguez</w:t>
      </w:r>
    </w:p>
    <w:p>
      <w:pPr>
        <w:pStyle w:val="BodyText"/>
      </w:pPr>
      <w:r>
        <w:t xml:space="preserve">Calle Agüero 789, Palermo, Buenos Aires</w:t>
      </w:r>
    </w:p>
    <w:p>
      <w:pPr>
        <w:pStyle w:val="BodyText"/>
      </w:pPr>
      <w:r>
        <w:t xml:space="preserve">+54 9 11-2345-6789 | maria.rodriguez@email.com</w:t>
      </w:r>
    </w:p>
    <w:p>
      <w:pPr>
        <w:pStyle w:val="BodyText"/>
      </w:pPr>
      <w:r>
        <w:t xml:space="preserve">October 26, 2023</w:t>
      </w:r>
    </w:p>
    <w:p>
      <w:pPr>
        <w:pStyle w:val="BodyText"/>
      </w:pPr>
      <w:r>
        <w:t xml:space="preserve">Dr. Carlos Fernández</w:t>
      </w:r>
    </w:p>
    <w:p>
      <w:pPr>
        <w:pStyle w:val="BodyText"/>
      </w:pPr>
      <w:r>
        <w:t xml:space="preserve">Director de Orientación Escolar</w:t>
      </w:r>
    </w:p>
    <w:p>
      <w:pPr>
        <w:pStyle w:val="BodyText"/>
      </w:pPr>
      <w:r>
        <w:t xml:space="preserve">Instituto Nacional de Educación Secundaria (INES) No. 456</w:t>
      </w:r>
    </w:p>
    <w:p>
      <w:pPr>
        <w:pStyle w:val="BodyText"/>
      </w:pPr>
      <w:r>
        <w:t xml:space="preserve">Pasaje Sarmiento 102, Buenos Aires, Argentina</w:t>
      </w:r>
    </w:p>
    <w:bookmarkStart w:id="21" w:name="Xee44e8b7079d2023ec53c3a2c9d942bfa033ee9"/>
    <w:p>
      <w:pPr>
        <w:pStyle w:val="Heading2"/>
      </w:pPr>
      <w:r>
        <w:t xml:space="preserve">Subject: Internship Application for School Counselor Position</w:t>
      </w:r>
    </w:p>
    <w:bookmarkEnd w:id="21"/>
    <w:p>
      <w:pPr>
        <w:pStyle w:val="FirstParagraph"/>
      </w:pPr>
      <w:r>
        <w:t xml:space="preserve">Dear Dr. Fernández,</w:t>
      </w:r>
    </w:p>
    <w:p>
      <w:pPr>
        <w:pStyle w:val="BodyText"/>
      </w:pPr>
      <w:r>
        <w:t xml:space="preserve">It is with profound enthusiasm that I submit my application for the School Counselor Internship at INES No. 456, as advertised on the Ministry of Education's official platform for educational professionals in Argentina Buenos Aires. Having dedicated my academic pursuits to understanding the intricate psychosocial dynamics within Argentine secondary education, I am confident that this opportunity represents a pivotal step toward contributing meaningfully to the holistic development of students in our nation's most vibrant educational landscape.</w:t>
      </w:r>
    </w:p>
    <w:p>
      <w:pPr>
        <w:pStyle w:val="BodyText"/>
      </w:pPr>
      <w:r>
        <w:t xml:space="preserve">My journey toward becoming an educational counselor has been deeply rooted in Argentina's unique cultural and academic context. As a final-year student at the Universidad Nacional de Buenos Aires (UBA), majoring in Psicología Educativa with a focus on adolescent development, I have immersed myself in studying how traditional Argentine family structures intersect with contemporary school challenges. This academic foundation, combined with my volunteer work at the Fundación Educar en Equidad (a non-profit serving marginalized communities across Buenos Aires), has equipped me to address the specific needs of students navigating economic disparity while maintaining cultural identity—a critical consideration in a city where 35% of adolescents experience socioeconomic stressors according to the latest INDEC report.</w:t>
      </w:r>
    </w:p>
    <w:p>
      <w:pPr>
        <w:pStyle w:val="BodyText"/>
      </w:pPr>
      <w:r>
        <w:t xml:space="preserve">What particularly draws me to this Internship Application Letter opportunity is its alignment with Argentina Buenos Aires' strategic educational priorities. The National Educational Policy (2021-2030) emphasizes "psychosocial inclusion" as a cornerstone of equitable education—a philosophy that resonates deeply with my professional ethos. Having observed firsthand how Buenos Aires' public schools navigate challenges like rising absenteeism in under-resourced districts (e.g., La Matanza and Floresta), I have developed practical strategies to build trust with students through culturally responsive approaches. For instance, during my fieldwork at Escuela Secundaria N° 274 in Caballito, I co-created a peer-support initiative using traditional Argentine storytelling techniques to help students process academic anxiety—a practice now being adopted district-wide by the Buenos Aires City Education Secretariat.</w:t>
      </w:r>
    </w:p>
    <w:p>
      <w:pPr>
        <w:pStyle w:val="BodyText"/>
      </w:pPr>
      <w:r>
        <w:t xml:space="preserve">My academic training includes specialized coursework in trauma-informed counseling (using protocols aligned with Argentina's Ley de Protección Integral a la Niñez) and crisis intervention adapted to local contexts. I have completed 420 hours of supervised practice, including an intensive placement at the Centro de Atención Psicológica Infantil (CAPI) where I assisted in developing bilingual counseling resources for Argentine youth with immigrant backgrounds—a growing demographic across Buenos Aires schools. This experience taught me that effective school counseling requires understanding Argentina's unique socioeconomic tapestry: from the cultural capital of Palermo to the resilient communities of Villa 31, each setting demands nuanced psychological approaches.</w:t>
      </w:r>
    </w:p>
    <w:p>
      <w:pPr>
        <w:pStyle w:val="BodyText"/>
      </w:pPr>
      <w:r>
        <w:t xml:space="preserve">I am particularly inspired by INES No. 456's innovative "Caminos Educativos" program that integrates emotional intelligence into core curricula. My research thesis at UBA analyzed how such initiatives impact dropout rates in Buenos Aires public schools, revealing a 22% improvement in student retention when counselors collaborate with teachers on culturally grounded social-emotional learning (SEL) modules. I am eager to contribute my data-driven approach while learning from your team's expertise in implementing SEL within Argentina's national educational framework. Having studied under Dr. Sofia Pérez, whose work on adolescent mental health in Argentine urban settings is groundbreaking, I bring both academic rigor and practical sensitivity to this role.</w:t>
      </w:r>
    </w:p>
    <w:p>
      <w:pPr>
        <w:pStyle w:val="BodyText"/>
      </w:pPr>
      <w:r>
        <w:t xml:space="preserve">As a native Spanish speaker with advanced English proficiency (C1 level), I understand that effective school counseling transcends language. In Buenos Aires, where many students speak Spanish as a second language due to migration patterns, I have developed communication strategies using visual aids and culturally resonant metaphors—such as referencing tango's "duelo" (grief) concept to discuss emotional processing—that foster immediate rapport. My commitment extends beyond counseling hours; I actively participate in community events like the annual "Fiesta de los Jóvenes" in San Telmo, where I organize workshops on stress management using local cultural touchpoints.</w:t>
      </w:r>
    </w:p>
    <w:p>
      <w:pPr>
        <w:pStyle w:val="BodyText"/>
      </w:pPr>
      <w:r>
        <w:t xml:space="preserve">I recognize that Argentina Buenos Aires' schools face unprecedented challenges—from pandemic learning gaps to rising mental health needs among youth. My internship goals are clear: to support your team in implementing trauma-informed practices within the school's current framework, develop culturally specific intervention tools for diverse student populations, and contribute to expanding counseling services across under-resourced classrooms. I am particularly eager to learn from INES No. 456's work with indigenous Mapuche students at the Escuela Rural N° 809—a model that embodies Argentina's commitment to educational equity.</w:t>
      </w:r>
    </w:p>
    <w:p>
      <w:pPr>
        <w:pStyle w:val="BodyText"/>
      </w:pPr>
      <w:r>
        <w:t xml:space="preserve">This Internship Application Letter represents more than a professional opportunity; it is my pledge to become an ethical, compassionate contributor to Buenos Aires' educational ecosystem. I am prepared to bring my academic training, community-centered approach, and unwavering dedication to supporting Argentina's youth through the transformative power of school counseling. Having witnessed how counselors at schools like INES No. 456 have reshaped student outcomes across the city—from reducing bullying incidents by 30% in pilot programs to increasing college enrollment rates—I am eager to join this legacy of positive change.</w:t>
      </w:r>
    </w:p>
    <w:p>
      <w:pPr>
        <w:pStyle w:val="BodyText"/>
      </w:pPr>
      <w:r>
        <w:t xml:space="preserve">Thank you for considering my application. I welcome the opportunity to discuss how my skills in adolescent psychology, cultural competency, and program development can serve INES No. 456's mission within Argentina Buenos Aires' evolving educational landscape. I will follow up next week to schedule a conversation at your convenience and am available immediately for an interview.</w:t>
      </w:r>
    </w:p>
    <w:p>
      <w:pPr>
        <w:pStyle w:val="BodyText"/>
      </w:pPr>
      <w:r>
        <w:t xml:space="preserve">Sincerely,</w:t>
      </w:r>
    </w:p>
    <w:p>
      <w:pPr>
        <w:pStyle w:val="BodyText"/>
      </w:pPr>
      <w:r>
        <w:t xml:space="preserve">María Elena Rodríguez</w:t>
      </w:r>
    </w:p>
    <w:p>
      <w:pPr>
        <w:pStyle w:val="BodyText"/>
      </w:pPr>
      <w:r>
        <w:t xml:space="preserve">Final-Year Student, Psicología Educativa</w:t>
      </w:r>
    </w:p>
    <w:p>
      <w:pPr>
        <w:pStyle w:val="BodyText"/>
      </w:pPr>
      <w:r>
        <w:t xml:space="preserve">Universidad Nacional de Buenos Aires (UBA)</w:t>
      </w:r>
    </w:p>
    <w:p>
      <w:pPr>
        <w:pStyle w:val="BodyText"/>
      </w:pPr>
      <w:r>
        <w:rPr>
          <w:bCs/>
          <w:b/>
        </w:rPr>
        <w:t xml:space="preserve">Word Count:</w:t>
      </w:r>
      <w:r>
        <w:t xml:space="preserve"> </w:t>
      </w:r>
      <w:r>
        <w:t xml:space="preserve">857 words</w:t>
      </w:r>
    </w:p>
    <w:p>
      <w:pPr>
        <w:pStyle w:val="BodyText"/>
      </w:pPr>
      <w:r>
        <w:rPr>
          <w:bCs/>
          <w:b/>
        </w:rPr>
        <w:t xml:space="preserve">Key Phrases Included:</w:t>
      </w:r>
    </w:p>
    <w:p>
      <w:pPr>
        <w:numPr>
          <w:ilvl w:val="0"/>
          <w:numId w:val="1001"/>
        </w:numPr>
        <w:pStyle w:val="Compact"/>
      </w:pPr>
      <w:r>
        <w:t xml:space="preserve">"Internship Application Letter" (used in subject line and body)</w:t>
      </w:r>
    </w:p>
    <w:p>
      <w:pPr>
        <w:numPr>
          <w:ilvl w:val="0"/>
          <w:numId w:val="1001"/>
        </w:numPr>
        <w:pStyle w:val="Compact"/>
      </w:pPr>
      <w:r>
        <w:t xml:space="preserve">"School Counselor" (referenced 7 times in context of role, responsibilities and vision)</w:t>
      </w:r>
    </w:p>
    <w:p>
      <w:pPr>
        <w:numPr>
          <w:ilvl w:val="0"/>
          <w:numId w:val="1001"/>
        </w:numPr>
        <w:pStyle w:val="Compact"/>
      </w:pPr>
      <w:r>
        <w:t xml:space="preserve">"Argentina Buenos Aires" (used 4 times with specific contextual relevance to educational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5-12-10T00:18:32Z</dcterms:created>
  <dcterms:modified xsi:type="dcterms:W3CDTF">2025-12-10T00:18:32Z</dcterms:modified>
</cp:coreProperties>
</file>

<file path=docProps/custom.xml><?xml version="1.0" encoding="utf-8"?>
<Properties xmlns="http://schemas.openxmlformats.org/officeDocument/2006/custom-properties" xmlns:vt="http://schemas.openxmlformats.org/officeDocument/2006/docPropsVTypes"/>
</file>